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146.jpg" ContentType="image/jpeg"/>
  <Override PartName="/word/media/rId149.jpg" ContentType="image/jpeg"/>
  <Override PartName="/word/media/rId152.jpg" ContentType="image/jpeg"/>
  <Override PartName="/word/media/rId155.jpg" ContentType="image/jpeg"/>
  <Override PartName="/word/media/rId158.jpg" ContentType="image/jpeg"/>
  <Override PartName="/word/media/rId162.jpg" ContentType="image/jpeg"/>
  <Override PartName="/word/media/rId165.jpg" ContentType="image/jpeg"/>
  <Override PartName="/word/media/rId168.jpg" ContentType="image/jpeg"/>
  <Override PartName="/word/media/rId172.jpg" ContentType="image/jpeg"/>
  <Override PartName="/word/media/rId175.jpg" ContentType="image/jpeg"/>
  <Override PartName="/word/media/rId178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9.jpg" ContentType="image/jpeg"/>
  <Override PartName="/word/media/rId252.jpg" ContentType="image/jpeg"/>
  <Override PartName="/word/media/rId255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4.jpg" ContentType="image/jpeg"/>
  <Override PartName="/word/media/rId287.jpg" ContentType="image/jpeg"/>
  <Override PartName="/word/media/rId290.jpg" ContentType="image/jpeg"/>
  <Override PartName="/word/media/rId293.jpg" ContentType="image/jpeg"/>
  <Override PartName="/word/media/rId296.jpg" ContentType="image/jpeg"/>
  <Override PartName="/word/media/rId302.jpg" ContentType="image/jpeg"/>
  <Override PartName="/word/media/rId305.jpg" ContentType="image/jpeg"/>
  <Override PartName="/word/media/rId308.jpg" ContentType="image/jpeg"/>
  <Override PartName="/word/media/rId311.jpg" ContentType="image/jpeg"/>
  <Override PartName="/word/media/rId314.jpg" ContentType="image/jpeg"/>
  <Override PartName="/word/media/rId318.jpg" ContentType="image/jpeg"/>
  <Override PartName="/word/media/rId321.jpg" ContentType="image/jpeg"/>
  <Override PartName="/word/media/rId324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7.jpg" ContentType="image/jpeg"/>
  <Override PartName="/word/media/rId340.jpg" ContentType="image/jpeg"/>
  <Override PartName="/word/media/rId343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7.jpg" ContentType="image/jpeg"/>
  <Override PartName="/word/media/rId360.jpg" ContentType="image/jpeg"/>
  <Override PartName="/word/media/rId363.jpg" ContentType="image/jpeg"/>
  <Override PartName="/word/media/rId366.jpg" ContentType="image/jpeg"/>
  <Override PartName="/word/media/rId370.jpg" ContentType="image/jpeg"/>
  <Override PartName="/word/media/rId373.jpg" ContentType="image/jpeg"/>
  <Override PartName="/word/media/rId376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2.jpg" ContentType="image/jpeg"/>
  <Override PartName="/word/media/rId395.jpg" ContentType="image/jpeg"/>
  <Override PartName="/word/media/rId398.jpg" ContentType="image/jpeg"/>
  <Override PartName="/word/media/rId401.jpg" ContentType="image/jpeg"/>
  <Override PartName="/word/media/rId405.jpg" ContentType="image/jpeg"/>
  <Override PartName="/word/media/rId408.jpg" ContentType="image/jpeg"/>
  <Override PartName="/word/media/rId411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428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1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18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</w:t>
      </w:r>
      <w:r>
        <w:t xml:space="preserve"> </w:t>
      </w:r>
      <w:r>
        <w:t xml:space="preserve">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18"/>
    <w:bookmarkStart w:id="119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19"/>
    <w:bookmarkStart w:id="120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0"/>
    <w:bookmarkStart w:id="121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1"/>
    <w:bookmarkStart w:id="122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2"/>
    <w:bookmarkStart w:id="123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3"/>
    <w:bookmarkStart w:id="124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4"/>
    <w:bookmarkStart w:id="125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25"/>
    <w:bookmarkStart w:id="126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26"/>
    <w:bookmarkStart w:id="127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27"/>
    <w:bookmarkStart w:id="128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28"/>
    <w:bookmarkStart w:id="129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29"/>
    <w:bookmarkStart w:id="130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0"/>
    <w:bookmarkStart w:id="140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520"/>
        <w:gridCol w:w="4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0"/>
    <w:bookmarkEnd w:id="141"/>
    <w:bookmarkStart w:id="142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2"/>
    <w:bookmarkStart w:id="144" w:name="X6c705fc61b71c7d2d74280968b2233491e7564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43" w:name="ter-em-posse-os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3"/>
    <w:bookmarkEnd w:id="144"/>
    <w:bookmarkStart w:id="427" w:name="começando-a-impantação-do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</w:t>
      </w:r>
      <w:r>
        <w:t xml:space="preserve"> </w:t>
      </w:r>
      <w:r>
        <w:t xml:space="preserve">A solução ERP escolhida neste estudo de caso foi o ERP BLING</w:t>
      </w:r>
      <w:r>
        <w:t xml:space="preserve"> </w:t>
      </w:r>
      <w:hyperlink r:id="rId101">
        <w:r>
          <w:rPr>
            <w:rStyle w:val="Hyperlink"/>
          </w:rPr>
          <w:t xml:space="preserve">https://www.bling.com.br/</w:t>
        </w:r>
      </w:hyperlink>
      <w:r>
        <w:t xml:space="preserve">.</w:t>
      </w:r>
      <w:r>
        <w:t xml:space="preserve"> </w:t>
      </w:r>
      <w:r>
        <w:t xml:space="preserve">A solução de e-commerce escolhida neste estudo de caso para integrar a funcionalidade de e-commerce com o ERP anterior foi a</w:t>
      </w:r>
      <w:r>
        <w:t xml:space="preserve"> </w:t>
      </w:r>
      <w:hyperlink r:id="rId145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0" w:name="impantando-o-erp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</w:t>
      </w:r>
      <w:r>
        <w:t xml:space="preserve"> </w:t>
      </w:r>
      <w:r>
        <w:t xml:space="preserve">Desta forma:</w:t>
      </w:r>
      <w:r>
        <w:t xml:space="preserve"> </w:t>
      </w:r>
      <w:r>
        <w:t xml:space="preserve">- Não vamos cadastrar certificados de pessoa jurídica (CNCP digital);</w:t>
      </w:r>
      <w:r>
        <w:t xml:space="preserve"> </w:t>
      </w:r>
      <w:r>
        <w:t xml:space="preserve">- Portanto não vamos emitir nenhum tipo de nota fiscal;</w:t>
      </w:r>
      <w:r>
        <w:t xml:space="preserve"> </w:t>
      </w:r>
      <w:r>
        <w:t xml:space="preserve">- E, portanto, não vamos cadastrar meios de pagamento eletrônicos no e-commerce;</w:t>
      </w:r>
    </w:p>
    <w:bookmarkStart w:id="161" w:name="Xc3aaddd7b17ec1956ab6a17fda3bee28c735302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47" name="Picture"/>
            <a:graphic>
              <a:graphicData uri="http://schemas.openxmlformats.org/drawingml/2006/picture">
                <pic:pic>
                  <pic:nvPicPr>
                    <pic:cNvPr descr="images/np1/01-bling-cadastro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s/np1/02-bling-selecionar-area-comercial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mages/np1/03-bling-escolher-modulos-erp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mages/np1/04-bling-conta-criad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5-bling-logar-usuario-senha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283" w:name="X90dd904c3936fe2c4c10f08ff1bc3fad030502a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71" w:name="X5c8ab90f0e25bdbc758e32505f0b90f727ef5eb"/>
    <w:p>
      <w:pPr>
        <w:pStyle w:val="Heading5"/>
      </w:pPr>
      <w:r>
        <w:rPr>
          <w:rStyle w:val="SectionNumber"/>
        </w:rPr>
        <w:t xml:space="preserve">2.4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images/np1/06-bling-identificar-pessoa-endereço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s/np1/07-bling-natureza-negocio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images/np1/08-bling-certificado-digital-fisco-nota-fiscal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202" w:name="Xee15581d5a574e1b67f58f1e5df05446c53df45"/>
    <w:p>
      <w:pPr>
        <w:pStyle w:val="Heading5"/>
      </w:pPr>
      <w:r>
        <w:rPr>
          <w:rStyle w:val="SectionNumber"/>
        </w:rPr>
        <w:t xml:space="preserve">2.4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images/np1/09-bling-cadastrar-categorias-produtos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images/np1/10-bling-cadastrar-categorias-produtos-tela-lista-categorias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np1/11-bling-cadastrar-moda-masculina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12-bling-cadastrar-categorias-produtos-tela-lista-categorias-inserir-moda-feminina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14-bling-cadastrar-subcategoria-moda-masculina-camiseta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15-bling-cadastrar-subcategoria-moda-masculina-camiset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16-bling-confirmar-cadastro-camisetas-em-moda-mascul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17-bling-cadastrar-subcategoria-moda-feminina-vestido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18-bling-confirmar-cadastro-vestidos-em-moda-feminin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19-categorias-cadastradas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Start w:id="248" w:name="X4922b6af3178a867a40f899ed892f6dab41c3c9"/>
    <w:p>
      <w:pPr>
        <w:pStyle w:val="Heading5"/>
      </w:pPr>
      <w:r>
        <w:rPr>
          <w:rStyle w:val="SectionNumber"/>
        </w:rPr>
        <w:t xml:space="preserve">2.4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images/np1/20-cadastrar-produtos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mages/np1/21-cadastro-produtos-inserir-produt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images/np1/22-cadastro-produtos-inserir-produto-dados-basicos.jp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23-cadastro-produtos-inserir-detalhes-e-commerce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24-cadastro-produtos-inserir-detalhes-e-commerce-descrica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25-cadastro-produtos-inserir-imagem-produt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26-cadastro-produtos-inserir-imagem-produtos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27-cadastro-produtos-inserir-imagem-produtos-cadastradas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28-cadastro-produtos-quantidade-estoque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29-cadastro-produtos-fiscal-NCM-CEST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30-cadastro-produtos-variações-produto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31-cadastro-produtos-variações-produto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32-cadastro-produtos-variações-produto-inserir-código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33-cadastro-produtos-variações-produto-inserir-imagem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34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Start w:id="282" w:name="Xb389003d4eaaa45ea59fa67520f1bec769b9e79"/>
    <w:p>
      <w:pPr>
        <w:pStyle w:val="Heading5"/>
      </w:pPr>
      <w:r>
        <w:rPr>
          <w:rStyle w:val="SectionNumber"/>
        </w:rPr>
        <w:t xml:space="preserve">2.4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images/np1/35-bling-produto-cadastrado-sem-estoque.jp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images/np1/36-bling-estoque-produto-incluir.jp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images/np1/37-bling-estoque-produto-incluir-camiseta-preta.jp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38-bling-estoque-produto-incluir-camiseta-preta-iniciar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39-bling-estoque-produto-incluir-camiseta-preta-feito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40-bling-estoque-produto-lançado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41-bling-cadastrar-cliente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42-bling-cadastrar-cliente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43-bling-cadastrar-cliente-feit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44-bling-cadastrar-fornecedor-feito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45-bling-cadastrar-fornecedor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2"/>
    <w:bookmarkEnd w:id="283"/>
    <w:bookmarkStart w:id="299" w:name="Xcc09957f24799c4a10f39723fd3688da56ee488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np1/46-bling-abrir-loja-fisica-frente-caixa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images/np1/47-bling-abrir-loja-fisica-frente-caixa-ignorar-certificado.jp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images/np1/48-bling-abrir-loja-fisica-frente-caixa-cadastrar-loja-matriz.jp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49-bling-abrir-loja-fisica-frente-caixa-cadastrar-loja-matriz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50-bling-abrir-loja-fisica-frente-caixa-ativ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9"/>
    <w:bookmarkEnd w:id="300"/>
    <w:bookmarkStart w:id="301" w:name="X900fc9893c3080bddb8940af2cdd3492d9cb92e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mpantando o E-COMMERCE (parte virtual loja)</w:t>
      </w:r>
    </w:p>
    <w:bookmarkEnd w:id="301"/>
    <w:bookmarkStart w:id="356" w:name="ative-a-plataforma-de-e-commerce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PLATAFORMA DE E-COMMERCE</w:t>
      </w:r>
    </w:p>
    <w:bookmarkStart w:id="317" w:name="X087427d7b071db694f8f59b068727f79f26c7f9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51-nuvemshop-testar-loja-gratis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52-nuvemshop-cadastrar-loja-gratis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images/np1/53-nuvemshop-testar-loja-gratis.jp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54-nuvemshop-cadastr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55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7"/>
    <w:bookmarkStart w:id="336" w:name="X9a4a84801744824e632393aec47606eca1ec7db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images/np1/56-nuvemshop-cadastrar-categorias-produtos.jp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images/np1/57-nuvemshop-acessar-cadastro-categorias-produtos.jp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images/np1/58-nuvemshop-acessar-cadastro-categorias-produtos.jp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59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60-nuvemshop-cadastrar-sub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61-nuvemshop-categorias-bling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6"/>
    <w:bookmarkStart w:id="355" w:name="X3ab7b28df6ad593e44c4798b5d2e13481a3828c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images/np1/62-nuvemshop-obter-código-categorias.jp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images/np1/63-nuvemshop-obter-código-categorias.jp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images/np1/64-nuvemshop-categorias-nuvemshop-códigos.jp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65-nuvemshop-visitar-loja-online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66-nuvemshop-visitar-loja-online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67-nuvemshop-visitar-loja-online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End w:id="356"/>
    <w:bookmarkStart w:id="425" w:name="X8211a7d7eb21d84c21d8f0ec2a2ccf655ba3c3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Inicie a amarração (integração) do e-commerce com o ERP (começando no e-commerce)</w:t>
      </w:r>
    </w:p>
    <w:bookmarkStart w:id="369" w:name="Xc73d7331c646304e25a830c84a893d9ab9fec53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images/np1/68-Conectar-nuvemshop-bling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images/np1/69-Conectar-nuvemshop-bling.jp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images/np1/70-Conectar-nuvemshop-bling.jp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71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9"/>
    <w:bookmarkStart w:id="391" w:name="X901541ea1a1458dce0ce880999e65d10cc150c2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71" name="Picture"/>
            <a:graphic>
              <a:graphicData uri="http://schemas.openxmlformats.org/drawingml/2006/picture">
                <pic:pic>
                  <pic:nvPicPr>
                    <pic:cNvPr descr="images/np1/72-Conectar-bling-nuvemshop.jp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74" name="Picture"/>
            <a:graphic>
              <a:graphicData uri="http://schemas.openxmlformats.org/drawingml/2006/picture">
                <pic:pic>
                  <pic:nvPicPr>
                    <pic:cNvPr descr="images/np1/73-Conectar-bling-nuvemshop.jp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images/np1/74-Conectar-bling-nuvemshop-ajustes-finos.jp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75-Conectar-bling-nuvemshop-ajustes-finos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76-Conectar-bling-nuvemshop-ajustes-finos-vendas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77-Conectar-bling-nuvemshop-ajustes-finos-venda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78-Conectar-bling-nuvemshop-ajustes-feito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1"/>
    <w:bookmarkStart w:id="404" w:name="X69a0a30c82dd83d8434fb5b059ecadd61ef0ebf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images/np1/79-Amarracao-Categorias-Ecommerce-ERP.jp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images/np1/80-Amarracao-Categorias-Ecommerce-ERP.jp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images/np1/81-Amarracao-Categorias-Ecommerce-ERP.jp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82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4"/>
    <w:bookmarkStart w:id="423" w:name="faça-agora-a-exportação-dos-produtos"/>
    <w:p>
      <w:pPr>
        <w:pStyle w:val="Heading4"/>
      </w:pPr>
      <w:r>
        <w:rPr>
          <w:rStyle w:val="SectionNumber"/>
        </w:rPr>
        <w:t xml:space="preserve">2.4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images/np1/83-Exportar-Bling-Nuvemshop.jp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images/np1/84-Exportar-Bling-Nuvemshop.jp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images/np1/85-Exportar-Bling-Nuvemshop.jp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86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87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88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3"/>
    <w:bookmarkStart w:id="424" w:name="Xd08b33ca9eac5763445d8b2401f686204acd4d3"/>
    <w:p>
      <w:pPr>
        <w:pStyle w:val="Heading4"/>
      </w:pPr>
      <w:r>
        <w:rPr>
          <w:rStyle w:val="SectionNumber"/>
        </w:rPr>
        <w:t xml:space="preserve">2.4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t xml:space="preserve">(lembre-se que vai faltar configurar o meio de pagamento no e-commerce para poder começar a receber)</w:t>
      </w:r>
    </w:p>
    <w:bookmarkEnd w:id="424"/>
    <w:bookmarkEnd w:id="425"/>
    <w:bookmarkStart w:id="426" w:name="X5c793749e3ec3bbbd3b44cc4495f20aa4edd128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ANDO O PROCESSO DE VENDA SIMULADA NO E-COMMERCE INTEGRADO AO ERP:</w:t>
      </w:r>
    </w:p>
    <w:bookmarkEnd w:id="426"/>
    <w:bookmarkEnd w:id="427"/>
    <w:bookmarkEnd w:id="428"/>
    <w:bookmarkStart w:id="440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429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429"/>
    <w:bookmarkStart w:id="436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430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430"/>
    <w:bookmarkStart w:id="431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431"/>
    <w:bookmarkStart w:id="435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433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2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432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LDAP (Linux)</w:t>
            </w:r>
          </w:p>
        </w:tc>
      </w:tr>
    </w:tbl>
    <w:bookmarkEnd w:id="433"/>
    <w:bookmarkStart w:id="434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434"/>
    <w:bookmarkEnd w:id="435"/>
    <w:bookmarkEnd w:id="436"/>
    <w:bookmarkStart w:id="437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437"/>
    <w:bookmarkStart w:id="439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438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7"/>
        </w:numPr>
      </w:pPr>
      <w:r>
        <w:t xml:space="preserve">Computador de mesa : R$ 4.289,00</w:t>
      </w:r>
    </w:p>
    <w:p>
      <w:pPr>
        <w:numPr>
          <w:ilvl w:val="0"/>
          <w:numId w:val="1037"/>
        </w:numPr>
      </w:pPr>
      <w:r>
        <w:t xml:space="preserve">Monitores 21’ : R$ 422,92</w:t>
      </w:r>
    </w:p>
    <w:p>
      <w:pPr>
        <w:numPr>
          <w:ilvl w:val="0"/>
          <w:numId w:val="1037"/>
        </w:numPr>
      </w:pPr>
      <w:r>
        <w:t xml:space="preserve">Mesas : R$ 195,00</w:t>
      </w:r>
    </w:p>
    <w:p>
      <w:pPr>
        <w:numPr>
          <w:ilvl w:val="0"/>
          <w:numId w:val="1037"/>
        </w:numPr>
      </w:pPr>
      <w:r>
        <w:t xml:space="preserve">Cadeiras : R$ 24,51</w:t>
      </w:r>
    </w:p>
    <w:p>
      <w:pPr>
        <w:numPr>
          <w:ilvl w:val="0"/>
          <w:numId w:val="1037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8"/>
        </w:numPr>
      </w:pPr>
      <w:r>
        <w:t xml:space="preserve">Qual o INVESTIMENTO de cada departamento com cada equipamento ?</w:t>
      </w:r>
    </w:p>
    <w:p>
      <w:pPr>
        <w:numPr>
          <w:ilvl w:val="0"/>
          <w:numId w:val="1038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39"/>
        </w:numPr>
      </w:pPr>
      <w:r>
        <w:t xml:space="preserve">Qual o INVESTIMENTO de cada departamento com TIC ?</w:t>
      </w:r>
    </w:p>
    <w:p>
      <w:pPr>
        <w:numPr>
          <w:ilvl w:val="0"/>
          <w:numId w:val="1039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8"/>
    <w:bookmarkEnd w:id="439"/>
    <w:bookmarkEnd w:id="440"/>
    <w:bookmarkStart w:id="443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441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441"/>
    <w:bookmarkStart w:id="442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442"/>
    <w:bookmarkEnd w:id="443"/>
    <w:bookmarkStart w:id="447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445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444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444"/>
    <w:bookmarkEnd w:id="445"/>
    <w:bookmarkStart w:id="446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446"/>
    <w:bookmarkEnd w:id="447"/>
    <w:bookmarkStart w:id="451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448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448"/>
    <w:bookmarkStart w:id="449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449"/>
    <w:bookmarkStart w:id="450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450"/>
    <w:bookmarkEnd w:id="451"/>
    <w:bookmarkStart w:id="454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452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452"/>
    <w:bookmarkStart w:id="453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453"/>
    <w:bookmarkEnd w:id="454"/>
    <w:bookmarkStart w:id="457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455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455"/>
    <w:bookmarkStart w:id="456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456"/>
    <w:bookmarkEnd w:id="457"/>
    <w:bookmarkStart w:id="460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458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458"/>
    <w:bookmarkStart w:id="459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459"/>
    <w:bookmarkEnd w:id="4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152" Target="media/rId152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2" Target="media/rId162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2" Target="media/rId172.jpg" /><Relationship Type="http://schemas.openxmlformats.org/officeDocument/2006/relationships/image" Id="rId175" Target="media/rId175.jpg" /><Relationship Type="http://schemas.openxmlformats.org/officeDocument/2006/relationships/image" Id="rId178" Target="media/rId178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6" Target="media/rId206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9" Target="media/rId249.jpg" /><Relationship Type="http://schemas.openxmlformats.org/officeDocument/2006/relationships/image" Id="rId252" Target="media/rId252.jpg" /><Relationship Type="http://schemas.openxmlformats.org/officeDocument/2006/relationships/image" Id="rId255" Target="media/rId255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4" Target="media/rId284.jpg" /><Relationship Type="http://schemas.openxmlformats.org/officeDocument/2006/relationships/image" Id="rId287" Target="media/rId287.jpg" /><Relationship Type="http://schemas.openxmlformats.org/officeDocument/2006/relationships/image" Id="rId290" Target="media/rId290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08" Target="media/rId308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8" Target="media/rId318.jpg" /><Relationship Type="http://schemas.openxmlformats.org/officeDocument/2006/relationships/image" Id="rId321" Target="media/rId321.jpg" /><Relationship Type="http://schemas.openxmlformats.org/officeDocument/2006/relationships/image" Id="rId324" Target="media/rId324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7" Target="media/rId337.jpg" /><Relationship Type="http://schemas.openxmlformats.org/officeDocument/2006/relationships/image" Id="rId340" Target="media/rId340.jpg" /><Relationship Type="http://schemas.openxmlformats.org/officeDocument/2006/relationships/image" Id="rId343" Target="media/rId343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7" Target="media/rId357.jpg" /><Relationship Type="http://schemas.openxmlformats.org/officeDocument/2006/relationships/image" Id="rId360" Target="media/rId360.jpg" /><Relationship Type="http://schemas.openxmlformats.org/officeDocument/2006/relationships/image" Id="rId363" Target="media/rId363.jpg" /><Relationship Type="http://schemas.openxmlformats.org/officeDocument/2006/relationships/image" Id="rId366" Target="media/rId366.jpg" /><Relationship Type="http://schemas.openxmlformats.org/officeDocument/2006/relationships/image" Id="rId370" Target="media/rId370.jpg" /><Relationship Type="http://schemas.openxmlformats.org/officeDocument/2006/relationships/image" Id="rId373" Target="media/rId373.jpg" /><Relationship Type="http://schemas.openxmlformats.org/officeDocument/2006/relationships/image" Id="rId376" Target="media/rId376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2" Target="media/rId392.jpg" /><Relationship Type="http://schemas.openxmlformats.org/officeDocument/2006/relationships/image" Id="rId395" Target="media/rId395.jpg" /><Relationship Type="http://schemas.openxmlformats.org/officeDocument/2006/relationships/image" Id="rId398" Target="media/rId398.jpg" /><Relationship Type="http://schemas.openxmlformats.org/officeDocument/2006/relationships/image" Id="rId401" Target="media/rId401.jpg" /><Relationship Type="http://schemas.openxmlformats.org/officeDocument/2006/relationships/image" Id="rId405" Target="media/rId405.jpg" /><Relationship Type="http://schemas.openxmlformats.org/officeDocument/2006/relationships/image" Id="rId408" Target="media/rId408.jpg" /><Relationship Type="http://schemas.openxmlformats.org/officeDocument/2006/relationships/image" Id="rId411" Target="media/rId411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432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145" Target="https://www.nuvemshop.com.br/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432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145" Target="https://www.nuvemshop.com.br/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2T20:09:11Z</dcterms:created>
  <dcterms:modified xsi:type="dcterms:W3CDTF">2025-03-22T20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2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